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DF11B4" w:rsidRDefault="0010675D">
      <w:pPr>
        <w:spacing w:before="240" w:after="240"/>
      </w:pPr>
      <w:r>
        <w:t xml:space="preserve">Non-Surgical Butt Lift with </w:t>
      </w:r>
      <w:proofErr w:type="spellStart"/>
      <w:r>
        <w:t>Emsculpt.Article.Body</w:t>
      </w:r>
      <w:proofErr w:type="spellEnd"/>
      <w:r>
        <w:t xml:space="preserve"> Morph </w:t>
      </w:r>
      <w:proofErr w:type="spellStart"/>
      <w:r>
        <w:t>MD.KA</w:t>
      </w:r>
      <w:proofErr w:type="spellEnd"/>
    </w:p>
    <w:p w14:paraId="00000002" w14:textId="77777777" w:rsidR="00DF11B4" w:rsidRDefault="0010675D">
      <w:pPr>
        <w:spacing w:before="240" w:after="240"/>
      </w:pPr>
      <w:r>
        <w:t>/non-surgical butt lift with Emsculpt</w:t>
      </w:r>
    </w:p>
    <w:p w14:paraId="00000003" w14:textId="0745E799" w:rsidR="00DF11B4" w:rsidRDefault="0010675D">
      <w:pPr>
        <w:spacing w:before="240" w:after="240"/>
      </w:pPr>
      <w:r>
        <w:t xml:space="preserve">KW: non-surgical butt lift </w:t>
      </w:r>
    </w:p>
    <w:p w14:paraId="00000004" w14:textId="77777777" w:rsidR="00DF11B4" w:rsidRDefault="0010675D">
      <w:pPr>
        <w:spacing w:before="240" w:after="240"/>
      </w:pPr>
      <w:r>
        <w:t>Meta: Emsculpt is a non-surgical butt lift option that many women love. This body contouring procedure plumps, lifts, and tones the butt without surgery or pain.</w:t>
      </w:r>
    </w:p>
    <w:p w14:paraId="00000005" w14:textId="77777777" w:rsidR="00DF11B4" w:rsidRDefault="0010675D">
      <w:pPr>
        <w:spacing w:before="240" w:after="240"/>
      </w:pPr>
      <w:r>
        <w:t>Non-Surgical Butt Lift with Emsculpt</w:t>
      </w:r>
    </w:p>
    <w:p w14:paraId="00000006" w14:textId="6198F544" w:rsidR="00DF11B4" w:rsidRDefault="0010675D">
      <w:pPr>
        <w:spacing w:before="240" w:after="240"/>
      </w:pPr>
      <w:r>
        <w:t>As curvy bodies and voluptuous backsides become more popu</w:t>
      </w:r>
      <w:r>
        <w:t>lar, consumer demands for Brazilian Butt Lift (BBL) procedures have skyrocketed. Surgical butt enhancements, however, come with significant risks, pain, and long recovery</w:t>
      </w:r>
      <w:r>
        <w:t xml:space="preserve"> periods. With </w:t>
      </w:r>
      <w:r w:rsidRPr="0010675D">
        <w:rPr>
          <w:u w:val="single"/>
        </w:rPr>
        <w:t>Emsculpt</w:t>
      </w:r>
      <w:r>
        <w:t>, people can enjoy a non-surgical butt lift option that is safe,</w:t>
      </w:r>
      <w:r>
        <w:t xml:space="preserve"> painless, and effective. This is the first FDA cleared treatment to lift, firm, and shape the butt without fillers or surgery. Emsculpt enhances your booty naturally. Treatments </w:t>
      </w:r>
      <w:r>
        <w:t>stimulate the glutes to improve tone and muscle mass for a more plump, s</w:t>
      </w:r>
      <w:r>
        <w:t>hapely bum.</w:t>
      </w:r>
    </w:p>
    <w:p w14:paraId="00000007" w14:textId="77777777" w:rsidR="00DF11B4" w:rsidRDefault="0010675D">
      <w:pPr>
        <w:spacing w:before="240" w:after="240"/>
      </w:pPr>
      <w:r>
        <w:t>How Does Emsculpt Work?</w:t>
      </w:r>
    </w:p>
    <w:p w14:paraId="00000008" w14:textId="77777777" w:rsidR="00DF11B4" w:rsidRDefault="0010675D">
      <w:pPr>
        <w:spacing w:before="240" w:after="240"/>
      </w:pPr>
      <w:r>
        <w:t>Emsculpt is an FDA cleared procedure that firms and tones the butt. This non-surgical butt lift option uses advanced technology to stimulate muscle contractions. Each treatment uses HIFEM or High-Intensity Focused Electr</w:t>
      </w:r>
      <w:r>
        <w:t>omagnetic energy.</w:t>
      </w:r>
    </w:p>
    <w:p w14:paraId="00000009" w14:textId="77777777" w:rsidR="00DF11B4" w:rsidRDefault="0010675D">
      <w:pPr>
        <w:spacing w:before="240" w:after="240"/>
      </w:pPr>
      <w:r>
        <w:t xml:space="preserve">During your treatment, the </w:t>
      </w:r>
      <w:proofErr w:type="spellStart"/>
      <w:r>
        <w:t>FIFEM</w:t>
      </w:r>
      <w:proofErr w:type="spellEnd"/>
      <w:r>
        <w:t xml:space="preserve"> energy penetrates the glutes to stimulate the muscles. The penetration is entirely painless. The contractions will strain the tissue. In response, the body adapts in two ways: it creates new tissue fibers </w:t>
      </w:r>
      <w:r>
        <w:t>and strengthens the existing fibers.</w:t>
      </w:r>
    </w:p>
    <w:p w14:paraId="0000000A" w14:textId="77777777" w:rsidR="00DF11B4" w:rsidRDefault="0010675D">
      <w:pPr>
        <w:spacing w:before="240" w:after="240"/>
      </w:pPr>
      <w:r>
        <w:t>First, Emsculpt will create new tissue that provides volumetric growth. This makes the buttocks appear plumper. Second, the strengthening of existing tissues helps improve muscle tone. This results in a subtle lifting e</w:t>
      </w:r>
      <w:r>
        <w:t>ffect on the booty.</w:t>
      </w:r>
    </w:p>
    <w:p w14:paraId="3B84B0AA" w14:textId="0DB510C9" w:rsidR="0010675D" w:rsidRDefault="0010675D" w:rsidP="0010675D">
      <w:pPr>
        <w:spacing w:before="240" w:after="240"/>
        <w:rPr>
          <w:u w:val="single"/>
        </w:rPr>
      </w:pPr>
      <w:r>
        <w:t>The results are a more pump and lifted rear end. This treatment is the perfect option for people who want to avoid surgery and pain.</w:t>
      </w:r>
    </w:p>
    <w:p w14:paraId="7651BA2B" w14:textId="29750A40" w:rsidR="0010675D" w:rsidRPr="0010675D" w:rsidRDefault="0010675D" w:rsidP="0010675D">
      <w:pPr>
        <w:spacing w:before="240" w:after="240"/>
        <w:jc w:val="right"/>
        <w:rPr>
          <w:u w:val="single"/>
        </w:rPr>
      </w:pPr>
      <w:r>
        <w:rPr>
          <w:u w:val="single"/>
        </w:rPr>
        <w:t>See Emsculpt Results &gt;&gt;</w:t>
      </w:r>
    </w:p>
    <w:p w14:paraId="0000000C" w14:textId="77777777" w:rsidR="00DF11B4" w:rsidRDefault="0010675D">
      <w:pPr>
        <w:spacing w:before="240" w:after="240"/>
      </w:pPr>
      <w:r>
        <w:t>T</w:t>
      </w:r>
      <w:r>
        <w:t>he 30-Minute Non-Surgical Butt Lift</w:t>
      </w:r>
    </w:p>
    <w:p w14:paraId="0000000D" w14:textId="77777777" w:rsidR="00DF11B4" w:rsidRDefault="0010675D">
      <w:pPr>
        <w:spacing w:before="240" w:after="240"/>
      </w:pPr>
      <w:r>
        <w:t>Emsculpt induces powerful muscle contractions. The contractions ar</w:t>
      </w:r>
      <w:r>
        <w:t>e known as “supramaximal” contractions. This treatment works the muscles in a vigorous way that cannot be achieved through manual exercise.</w:t>
      </w:r>
    </w:p>
    <w:p w14:paraId="0000000E" w14:textId="77777777" w:rsidR="00DF11B4" w:rsidRDefault="0010675D">
      <w:pPr>
        <w:spacing w:before="240" w:after="240"/>
      </w:pPr>
      <w:r>
        <w:t>During the 30-minute procedure, HIFEM energy induces more than 20,000 contractions in the glutes. To manually achiev</w:t>
      </w:r>
      <w:r>
        <w:t xml:space="preserve">e this, a person would have to do 20,000 squats. To put that number </w:t>
      </w:r>
      <w:r>
        <w:lastRenderedPageBreak/>
        <w:t>into perspective better, you would have to do five sets of 12 squats every day for an entire year to induce the same amount of contractions induced in a single Emsculpt treatment.</w:t>
      </w:r>
    </w:p>
    <w:p w14:paraId="0000000F" w14:textId="31EDC01E" w:rsidR="00DF11B4" w:rsidRDefault="0010675D">
      <w:pPr>
        <w:spacing w:before="240" w:after="240"/>
      </w:pPr>
      <w:r>
        <w:t xml:space="preserve">Men and </w:t>
      </w:r>
      <w:r>
        <w:t>women love Emsculpt because it helps them enhance and strengthen their physique in a superhuman way.</w:t>
      </w:r>
    </w:p>
    <w:p w14:paraId="08F0154B" w14:textId="4EAA6244" w:rsidR="0010675D" w:rsidRPr="0010675D" w:rsidRDefault="0010675D" w:rsidP="0010675D">
      <w:pPr>
        <w:spacing w:before="240" w:after="240"/>
        <w:jc w:val="right"/>
        <w:rPr>
          <w:u w:val="single"/>
        </w:rPr>
      </w:pPr>
      <w:r w:rsidRPr="0010675D">
        <w:rPr>
          <w:u w:val="single"/>
        </w:rPr>
        <w:t>Related article: Sculpting six-pack abs with Emsculpt &gt;&gt;</w:t>
      </w:r>
    </w:p>
    <w:p w14:paraId="00000010" w14:textId="77777777" w:rsidR="00DF11B4" w:rsidRDefault="0010675D">
      <w:pPr>
        <w:spacing w:before="240" w:after="240"/>
      </w:pPr>
      <w:r>
        <w:t>Emsculpt Near Me</w:t>
      </w:r>
    </w:p>
    <w:p w14:paraId="00000011" w14:textId="77777777" w:rsidR="00DF11B4" w:rsidRDefault="0010675D">
      <w:pPr>
        <w:spacing w:before="240" w:after="240"/>
      </w:pPr>
      <w:r>
        <w:t>If you want to experience a non-surgical butt lift, Emsculpt is the treatment for you. To learn more about the procedure, contact Body Mor</w:t>
      </w:r>
      <w:r>
        <w:t>ph MD at 914-391-1274. You can schedule your free consultation and learn everything you need to know about experiencing a Brazilian Butt Lift (BBL) without surgery or pain.</w:t>
      </w:r>
    </w:p>
    <w:p w14:paraId="00000012" w14:textId="77777777" w:rsidR="00DF11B4" w:rsidRDefault="00DF11B4"/>
    <w:sectPr w:rsidR="00DF11B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tTAxNDUxNzKwNDBT0lEKTi0uzszPAykwrAUAksIhAywAAAA="/>
  </w:docVars>
  <w:rsids>
    <w:rsidRoot w:val="00DF11B4"/>
    <w:rsid w:val="0010675D"/>
    <w:rsid w:val="00DF1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45CB8"/>
  <w15:docId w15:val="{B83F04E1-2DE8-4E5F-A822-38C029BD5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57</Words>
  <Characters>2482</Characters>
  <Application>Microsoft Office Word</Application>
  <DocSecurity>0</DocSecurity>
  <Lines>42</Lines>
  <Paragraphs>24</Paragraphs>
  <ScaleCrop>false</ScaleCrop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0-10-31T22:53:00Z</dcterms:created>
  <dcterms:modified xsi:type="dcterms:W3CDTF">2020-10-31T22:58:00Z</dcterms:modified>
</cp:coreProperties>
</file>